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ABE45" w14:textId="7871FB9B" w:rsidR="00F46327" w:rsidRDefault="00925F39">
      <w:pPr>
        <w:rPr>
          <w:rFonts w:ascii="Times New Roman" w:eastAsia="仿宋" w:hAnsi="Times New Roman" w:cs="Times New Roman"/>
          <w:sz w:val="32"/>
          <w:szCs w:val="32"/>
        </w:rPr>
      </w:pPr>
      <w:r>
        <w:rPr>
          <w:rFonts w:ascii="Times New Roman" w:eastAsia="仿宋" w:hAnsi="仿宋" w:cs="Times New Roman"/>
          <w:sz w:val="32"/>
          <w:szCs w:val="32"/>
        </w:rPr>
        <w:t>附件</w:t>
      </w:r>
      <w:r w:rsidR="00D305E1">
        <w:rPr>
          <w:rFonts w:ascii="Times New Roman" w:eastAsia="仿宋" w:hAnsi="仿宋" w:cs="Times New Roman" w:hint="eastAsia"/>
          <w:sz w:val="32"/>
          <w:szCs w:val="32"/>
        </w:rPr>
        <w:t>2</w:t>
      </w:r>
    </w:p>
    <w:p w14:paraId="04D25268" w14:textId="0A8F383C" w:rsidR="009F23C7" w:rsidRDefault="00925F39">
      <w:pPr>
        <w:jc w:val="center"/>
        <w:rPr>
          <w:rFonts w:ascii="华文中宋" w:eastAsia="华文中宋" w:hAnsi="华文中宋" w:cs="Times New Roman"/>
          <w:b/>
          <w:sz w:val="44"/>
          <w:szCs w:val="44"/>
        </w:rPr>
      </w:pPr>
      <w:r w:rsidRPr="00692725">
        <w:rPr>
          <w:rFonts w:ascii="华文中宋" w:eastAsia="华文中宋" w:hAnsi="华文中宋" w:cs="Times New Roman"/>
          <w:b/>
          <w:sz w:val="44"/>
          <w:szCs w:val="44"/>
        </w:rPr>
        <w:t>202</w:t>
      </w:r>
      <w:r w:rsidR="00396975">
        <w:rPr>
          <w:rFonts w:ascii="华文中宋" w:eastAsia="华文中宋" w:hAnsi="华文中宋" w:cs="Times New Roman"/>
          <w:b/>
          <w:sz w:val="44"/>
          <w:szCs w:val="44"/>
        </w:rPr>
        <w:t>6</w:t>
      </w:r>
      <w:r w:rsidRPr="00692725">
        <w:rPr>
          <w:rFonts w:ascii="华文中宋" w:eastAsia="华文中宋" w:hAnsi="华文中宋" w:cs="Times New Roman"/>
          <w:b/>
          <w:sz w:val="44"/>
          <w:szCs w:val="44"/>
        </w:rPr>
        <w:t>年全国大学生化工短视频大赛</w:t>
      </w:r>
    </w:p>
    <w:p w14:paraId="13B0247E" w14:textId="1DD44177" w:rsidR="00F46327" w:rsidRPr="00692725" w:rsidRDefault="00925F39">
      <w:pPr>
        <w:jc w:val="center"/>
        <w:rPr>
          <w:rFonts w:ascii="华文中宋" w:eastAsia="华文中宋" w:hAnsi="华文中宋" w:cs="Times New Roman"/>
          <w:b/>
          <w:sz w:val="44"/>
          <w:szCs w:val="44"/>
        </w:rPr>
      </w:pPr>
      <w:r w:rsidRPr="00692725">
        <w:rPr>
          <w:rFonts w:ascii="华文中宋" w:eastAsia="华文中宋" w:hAnsi="华文中宋" w:cs="Times New Roman"/>
          <w:b/>
          <w:sz w:val="44"/>
          <w:szCs w:val="44"/>
        </w:rPr>
        <w:t>作品</w:t>
      </w:r>
      <w:r w:rsidR="00D305E1">
        <w:rPr>
          <w:rFonts w:ascii="华文中宋" w:eastAsia="华文中宋" w:hAnsi="华文中宋" w:cs="Times New Roman" w:hint="eastAsia"/>
          <w:b/>
          <w:sz w:val="44"/>
          <w:szCs w:val="44"/>
        </w:rPr>
        <w:t>原创声明及</w:t>
      </w:r>
      <w:r w:rsidRPr="00692725">
        <w:rPr>
          <w:rFonts w:ascii="华文中宋" w:eastAsia="华文中宋" w:hAnsi="华文中宋" w:cs="Times New Roman"/>
          <w:b/>
          <w:sz w:val="44"/>
          <w:szCs w:val="44"/>
        </w:rPr>
        <w:t>授权书</w:t>
      </w:r>
    </w:p>
    <w:p w14:paraId="6774BEE7" w14:textId="77777777" w:rsidR="00F46327" w:rsidRDefault="00F46327">
      <w:pPr>
        <w:pStyle w:val="a3"/>
        <w:spacing w:line="360" w:lineRule="auto"/>
        <w:rPr>
          <w:rFonts w:ascii="Times New Roman" w:eastAsia="方正小标宋简体" w:hAnsi="Times New Roman"/>
          <w:bCs/>
          <w:color w:val="000000"/>
          <w:sz w:val="36"/>
          <w:szCs w:val="32"/>
        </w:rPr>
      </w:pPr>
    </w:p>
    <w:p w14:paraId="04CC888D" w14:textId="77777777" w:rsidR="00F46327" w:rsidRDefault="00925F39">
      <w:pPr>
        <w:pStyle w:val="ab"/>
        <w:snapToGrid w:val="0"/>
        <w:spacing w:before="0" w:beforeAutospacing="0" w:after="0" w:afterAutospacing="0" w:line="560" w:lineRule="atLeast"/>
        <w:rPr>
          <w:rFonts w:ascii="Times New Roman" w:eastAsia="黑体" w:hAnsi="Times New Roman" w:cs="Times New Roman"/>
          <w:color w:val="000000"/>
          <w:sz w:val="32"/>
          <w:szCs w:val="32"/>
        </w:rPr>
      </w:pPr>
      <w:r>
        <w:rPr>
          <w:rFonts w:ascii="Times New Roman" w:eastAsia="黑体" w:hAnsi="Times New Roman" w:cs="Times New Roman"/>
          <w:color w:val="000000"/>
          <w:sz w:val="32"/>
          <w:szCs w:val="32"/>
        </w:rPr>
        <w:t>参赛人姓名：</w:t>
      </w:r>
    </w:p>
    <w:p w14:paraId="359F3A87" w14:textId="74E60C5E" w:rsidR="00F46327" w:rsidRDefault="00925F39">
      <w:pPr>
        <w:pStyle w:val="ab"/>
        <w:snapToGrid w:val="0"/>
        <w:spacing w:before="0" w:beforeAutospacing="0" w:after="0" w:afterAutospacing="0" w:line="560" w:lineRule="atLeast"/>
        <w:rPr>
          <w:rFonts w:ascii="Times New Roman" w:eastAsia="黑体" w:hAnsi="Times New Roman" w:cs="Times New Roman"/>
          <w:color w:val="000000"/>
          <w:sz w:val="32"/>
          <w:szCs w:val="32"/>
        </w:rPr>
      </w:pPr>
      <w:r>
        <w:rPr>
          <w:rFonts w:ascii="Times New Roman" w:eastAsia="黑体" w:hAnsi="Times New Roman" w:cs="Times New Roman"/>
          <w:color w:val="000000"/>
          <w:sz w:val="32"/>
          <w:szCs w:val="32"/>
        </w:rPr>
        <w:t>参赛作品名称：</w:t>
      </w:r>
    </w:p>
    <w:p w14:paraId="14A963FE" w14:textId="3F34E7EA" w:rsidR="00D305E1" w:rsidRDefault="00D305E1" w:rsidP="00D305E1">
      <w:pPr>
        <w:snapToGrid w:val="0"/>
        <w:spacing w:line="560" w:lineRule="atLeast"/>
        <w:ind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本人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/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本团队确认，该作品系独立创作完成，未抄袭、未剽窃任何他人作品，也未使用任何侵犯他人著作权的材料或内容。作品中的思想表达、艺术形象、结构设计等均为本人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/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本团队原创，具有独特性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。特此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声明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14:paraId="38951473" w14:textId="7903D45B" w:rsidR="00F46327" w:rsidRDefault="00925F39" w:rsidP="00B47A8D">
      <w:pPr>
        <w:snapToGrid w:val="0"/>
        <w:spacing w:line="560" w:lineRule="atLeast"/>
        <w:ind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本人</w:t>
      </w:r>
      <w:r w:rsidR="00D305E1"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/</w:t>
      </w:r>
      <w:r w:rsidR="00D305E1"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</w:t>
      </w:r>
      <w:r w:rsidR="00D305E1"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团队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自愿参加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“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202</w:t>
      </w:r>
      <w:r w:rsidR="00396975">
        <w:rPr>
          <w:rFonts w:ascii="Times New Roman" w:eastAsia="仿宋_GB2312" w:hAnsi="Times New Roman" w:cs="Times New Roman"/>
          <w:color w:val="000000"/>
          <w:sz w:val="32"/>
          <w:szCs w:val="32"/>
        </w:rPr>
        <w:t>6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年全国大学生化工短视频大赛</w:t>
      </w: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”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作品征集活动，承诺报送作品不存在违法侵权问题，接受活动的评审结果，并授权活动主办和承办单位将本人报送作品用于公益性科普宣传。</w:t>
      </w:r>
      <w:r w:rsidR="004704E6">
        <w:rPr>
          <w:rFonts w:ascii="Times New Roman" w:eastAsia="仿宋_GB2312" w:hAnsi="Times New Roman" w:cs="Times New Roman"/>
          <w:color w:val="000000"/>
          <w:sz w:val="32"/>
          <w:szCs w:val="32"/>
        </w:rPr>
        <w:t>特此</w:t>
      </w:r>
      <w:r w:rsidR="004704E6"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授权</w:t>
      </w:r>
      <w:r w:rsidR="004704E6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</w:t>
      </w:r>
    </w:p>
    <w:p w14:paraId="4A3E5D96" w14:textId="77777777" w:rsidR="00F46327" w:rsidRDefault="00F46327">
      <w:pPr>
        <w:widowControl/>
        <w:snapToGrid w:val="0"/>
        <w:spacing w:line="560" w:lineRule="atLeast"/>
        <w:jc w:val="left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14:paraId="7A3EAE4C" w14:textId="77777777" w:rsidR="004704E6" w:rsidRDefault="004704E6">
      <w:pPr>
        <w:pStyle w:val="ab"/>
        <w:snapToGrid w:val="0"/>
        <w:spacing w:before="0" w:beforeAutospacing="0" w:after="0" w:afterAutospacing="0" w:line="560" w:lineRule="atLeast"/>
        <w:ind w:left="3360" w:firstLine="42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14:paraId="70687C22" w14:textId="0E9EB97D" w:rsidR="00F46327" w:rsidRDefault="00925F39">
      <w:pPr>
        <w:pStyle w:val="ab"/>
        <w:snapToGrid w:val="0"/>
        <w:spacing w:before="0" w:beforeAutospacing="0" w:after="0" w:afterAutospacing="0" w:line="560" w:lineRule="atLeast"/>
        <w:ind w:left="3360" w:firstLine="42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参赛人签名：</w:t>
      </w:r>
    </w:p>
    <w:p w14:paraId="65AC877B" w14:textId="77777777" w:rsidR="005417AA" w:rsidRDefault="009E498B" w:rsidP="005417AA">
      <w:pPr>
        <w:pStyle w:val="ab"/>
        <w:snapToGrid w:val="0"/>
        <w:spacing w:before="0" w:beforeAutospacing="0" w:after="0" w:afterAutospacing="0" w:line="560" w:lineRule="atLeast"/>
        <w:ind w:firstLineChars="1000" w:firstLine="320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参赛人</w:t>
      </w:r>
      <w:r w:rsidR="00925F39">
        <w:rPr>
          <w:rFonts w:ascii="Times New Roman" w:eastAsia="仿宋_GB2312" w:hAnsi="Times New Roman" w:cs="Times New Roman"/>
          <w:color w:val="000000"/>
          <w:sz w:val="32"/>
          <w:szCs w:val="32"/>
        </w:rPr>
        <w:t>身份证号：</w:t>
      </w:r>
    </w:p>
    <w:p w14:paraId="2269E1EC" w14:textId="6C0A6408" w:rsidR="005417AA" w:rsidRDefault="005417AA" w:rsidP="005417AA">
      <w:pPr>
        <w:pStyle w:val="ab"/>
        <w:snapToGrid w:val="0"/>
        <w:spacing w:before="0" w:beforeAutospacing="0" w:after="0" w:afterAutospacing="0" w:line="560" w:lineRule="atLeast"/>
        <w:ind w:firstLineChars="500" w:firstLine="160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>推荐高校相关院校单位盖章：</w:t>
      </w:r>
    </w:p>
    <w:p w14:paraId="0556A153" w14:textId="78073D92" w:rsidR="00F46327" w:rsidRDefault="00925F39" w:rsidP="005417AA">
      <w:pPr>
        <w:pStyle w:val="ab"/>
        <w:snapToGrid w:val="0"/>
        <w:spacing w:before="0" w:beforeAutospacing="0" w:after="0" w:afterAutospacing="0" w:line="560" w:lineRule="atLeast"/>
        <w:ind w:right="1280" w:firstLineChars="1300" w:firstLine="416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年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  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月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 </w:t>
      </w:r>
      <w:r w:rsidR="00A86B85">
        <w:rPr>
          <w:rFonts w:ascii="Times New Roman" w:eastAsia="仿宋_GB2312" w:hAnsi="Times New Roman" w:cs="Times New Roman" w:hint="eastAsia"/>
          <w:color w:val="000000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color w:val="000000"/>
          <w:sz w:val="32"/>
          <w:szCs w:val="32"/>
        </w:rPr>
        <w:t>日</w:t>
      </w:r>
    </w:p>
    <w:p w14:paraId="48D20D9D" w14:textId="3D611860" w:rsidR="00D305E1" w:rsidRDefault="00D305E1">
      <w:pPr>
        <w:pStyle w:val="ab"/>
        <w:snapToGrid w:val="0"/>
        <w:spacing w:before="0" w:beforeAutospacing="0" w:after="0" w:afterAutospacing="0" w:line="560" w:lineRule="atLeast"/>
        <w:ind w:right="1280" w:firstLineChars="1600" w:firstLine="512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14:paraId="50F0FAA2" w14:textId="77777777" w:rsidR="00D305E1" w:rsidRDefault="00D305E1">
      <w:pPr>
        <w:pStyle w:val="ab"/>
        <w:snapToGrid w:val="0"/>
        <w:spacing w:before="0" w:beforeAutospacing="0" w:after="0" w:afterAutospacing="0" w:line="560" w:lineRule="atLeast"/>
        <w:ind w:right="1280" w:firstLineChars="1600" w:firstLine="512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14:paraId="6777AE43" w14:textId="77777777" w:rsidR="00F46327" w:rsidRDefault="00925F39">
      <w:pPr>
        <w:snapToGrid w:val="0"/>
        <w:spacing w:line="560" w:lineRule="atLeast"/>
        <w:rPr>
          <w:rFonts w:ascii="Times New Roman" w:eastAsia="楷体_GB2312" w:hAnsi="Times New Roman" w:cs="Times New Roman"/>
          <w:color w:val="000000"/>
          <w:sz w:val="30"/>
          <w:szCs w:val="30"/>
        </w:rPr>
      </w:pPr>
      <w:r>
        <w:rPr>
          <w:rFonts w:ascii="Times New Roman" w:eastAsia="楷体_GB2312" w:hAnsi="Times New Roman" w:cs="Times New Roman"/>
          <w:color w:val="000000"/>
          <w:sz w:val="30"/>
          <w:szCs w:val="30"/>
        </w:rPr>
        <w:t>（如为多人参加，则所有参加人都需签名并注明身份证号）</w:t>
      </w:r>
    </w:p>
    <w:p w14:paraId="3CB6745C" w14:textId="77777777" w:rsidR="00F46327" w:rsidRPr="00DD2326" w:rsidRDefault="00F46327" w:rsidP="00DD2326">
      <w:pPr>
        <w:jc w:val="left"/>
        <w:rPr>
          <w:rFonts w:ascii="Times New Roman" w:eastAsia="仿宋" w:hAnsi="Times New Roman" w:cs="Times New Roman"/>
          <w:sz w:val="32"/>
          <w:szCs w:val="32"/>
        </w:rPr>
      </w:pPr>
    </w:p>
    <w:sectPr w:rsidR="00F46327" w:rsidRPr="00DD2326">
      <w:pgSz w:w="11906" w:h="16838"/>
      <w:pgMar w:top="82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F2A76" w14:textId="77777777" w:rsidR="00875DCC" w:rsidRDefault="00875DCC" w:rsidP="00692725">
      <w:r>
        <w:separator/>
      </w:r>
    </w:p>
  </w:endnote>
  <w:endnote w:type="continuationSeparator" w:id="0">
    <w:p w14:paraId="125508D3" w14:textId="77777777" w:rsidR="00875DCC" w:rsidRDefault="00875DCC" w:rsidP="00692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180FC" w14:textId="77777777" w:rsidR="00875DCC" w:rsidRDefault="00875DCC" w:rsidP="00692725">
      <w:r>
        <w:separator/>
      </w:r>
    </w:p>
  </w:footnote>
  <w:footnote w:type="continuationSeparator" w:id="0">
    <w:p w14:paraId="020E1592" w14:textId="77777777" w:rsidR="00875DCC" w:rsidRDefault="00875DCC" w:rsidP="006927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DIwsAQiQ0MjAyUdpeDU4uLM/DyQAsNaAHhinG0sAAAA"/>
  </w:docVars>
  <w:rsids>
    <w:rsidRoot w:val="00324E7A"/>
    <w:rsid w:val="00014185"/>
    <w:rsid w:val="000420DB"/>
    <w:rsid w:val="00062BCE"/>
    <w:rsid w:val="000A6A3C"/>
    <w:rsid w:val="000A7DDC"/>
    <w:rsid w:val="00105CCD"/>
    <w:rsid w:val="00142BA3"/>
    <w:rsid w:val="0015289B"/>
    <w:rsid w:val="001F7778"/>
    <w:rsid w:val="00225F9A"/>
    <w:rsid w:val="00226140"/>
    <w:rsid w:val="0025279E"/>
    <w:rsid w:val="0026252D"/>
    <w:rsid w:val="002A5AB3"/>
    <w:rsid w:val="002B1277"/>
    <w:rsid w:val="00324E7A"/>
    <w:rsid w:val="00336ADE"/>
    <w:rsid w:val="00392CC0"/>
    <w:rsid w:val="00396975"/>
    <w:rsid w:val="00403D02"/>
    <w:rsid w:val="00412596"/>
    <w:rsid w:val="0041617F"/>
    <w:rsid w:val="00446817"/>
    <w:rsid w:val="004704E6"/>
    <w:rsid w:val="00482304"/>
    <w:rsid w:val="004D4DBA"/>
    <w:rsid w:val="005141EE"/>
    <w:rsid w:val="00515299"/>
    <w:rsid w:val="00525BD6"/>
    <w:rsid w:val="005263C1"/>
    <w:rsid w:val="005369BC"/>
    <w:rsid w:val="005417AA"/>
    <w:rsid w:val="00543066"/>
    <w:rsid w:val="005A4C88"/>
    <w:rsid w:val="005B5B7E"/>
    <w:rsid w:val="005F33E5"/>
    <w:rsid w:val="0063165D"/>
    <w:rsid w:val="00676D17"/>
    <w:rsid w:val="00692725"/>
    <w:rsid w:val="006D333B"/>
    <w:rsid w:val="006E1E0F"/>
    <w:rsid w:val="00747AC6"/>
    <w:rsid w:val="0078749E"/>
    <w:rsid w:val="007D45D4"/>
    <w:rsid w:val="00861AE5"/>
    <w:rsid w:val="00870A38"/>
    <w:rsid w:val="00875DCC"/>
    <w:rsid w:val="008A51AE"/>
    <w:rsid w:val="008D6625"/>
    <w:rsid w:val="00925F39"/>
    <w:rsid w:val="009705BF"/>
    <w:rsid w:val="009B4D77"/>
    <w:rsid w:val="009E498B"/>
    <w:rsid w:val="009F23C7"/>
    <w:rsid w:val="00A078E2"/>
    <w:rsid w:val="00A334E2"/>
    <w:rsid w:val="00A504D6"/>
    <w:rsid w:val="00A57368"/>
    <w:rsid w:val="00A77096"/>
    <w:rsid w:val="00A81584"/>
    <w:rsid w:val="00A86977"/>
    <w:rsid w:val="00A86B85"/>
    <w:rsid w:val="00A909E5"/>
    <w:rsid w:val="00AC6251"/>
    <w:rsid w:val="00B23F8B"/>
    <w:rsid w:val="00B44E3E"/>
    <w:rsid w:val="00B47A8D"/>
    <w:rsid w:val="00BA0D7F"/>
    <w:rsid w:val="00BA6708"/>
    <w:rsid w:val="00C24E7B"/>
    <w:rsid w:val="00C968C7"/>
    <w:rsid w:val="00CA37A9"/>
    <w:rsid w:val="00CE3566"/>
    <w:rsid w:val="00D064EC"/>
    <w:rsid w:val="00D11ACD"/>
    <w:rsid w:val="00D17504"/>
    <w:rsid w:val="00D235BF"/>
    <w:rsid w:val="00D305E1"/>
    <w:rsid w:val="00D425D1"/>
    <w:rsid w:val="00DC61DE"/>
    <w:rsid w:val="00DD2326"/>
    <w:rsid w:val="00DE1892"/>
    <w:rsid w:val="00E03706"/>
    <w:rsid w:val="00E1343B"/>
    <w:rsid w:val="00E958C0"/>
    <w:rsid w:val="00EB34E6"/>
    <w:rsid w:val="00EC382A"/>
    <w:rsid w:val="00F379D3"/>
    <w:rsid w:val="00F46327"/>
    <w:rsid w:val="00FC42DC"/>
    <w:rsid w:val="00FF4787"/>
    <w:rsid w:val="2431200D"/>
    <w:rsid w:val="4E620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46027E"/>
  <w15:docId w15:val="{449AE902-D295-4637-BAF8-9939A0F2A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  <w:rPr>
      <w:rFonts w:ascii="Calibri" w:eastAsia="宋体" w:hAnsi="Calibri" w:cs="Times New Roman"/>
      <w:kern w:val="0"/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nhideWhenUsed/>
    <w:qFormat/>
    <w:pPr>
      <w:spacing w:before="100" w:beforeAutospacing="1" w:after="100" w:afterAutospacing="1"/>
      <w:jc w:val="left"/>
    </w:pPr>
    <w:rPr>
      <w:rFonts w:ascii="宋体" w:eastAsia="宋体" w:hAnsi="宋体" w:cs="宋体"/>
      <w:sz w:val="24"/>
      <w:szCs w:val="24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4">
    <w:name w:val="正文文本 字符"/>
    <w:basedOn w:val="a0"/>
    <w:link w:val="a3"/>
    <w:qFormat/>
    <w:rPr>
      <w:rFonts w:ascii="Calibri" w:eastAsia="宋体" w:hAnsi="Calibri" w:cs="Times New Roman"/>
      <w:kern w:val="0"/>
      <w:sz w:val="20"/>
      <w:szCs w:val="20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崔 敏</dc:creator>
  <cp:lastModifiedBy>TWS</cp:lastModifiedBy>
  <cp:revision>16</cp:revision>
  <cp:lastPrinted>2022-03-16T04:13:00Z</cp:lastPrinted>
  <dcterms:created xsi:type="dcterms:W3CDTF">2022-03-16T06:01:00Z</dcterms:created>
  <dcterms:modified xsi:type="dcterms:W3CDTF">2026-02-05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D4600C049EB417DA72F82E452A25107</vt:lpwstr>
  </property>
</Properties>
</file>